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FD466" w14:textId="0B9352FD" w:rsidR="006B21DC" w:rsidRPr="001B39EF" w:rsidRDefault="003F1648" w:rsidP="001B39EF">
      <w:pPr>
        <w:pStyle w:val="EPMPageHeading"/>
      </w:pPr>
      <w:r w:rsidRPr="001B39EF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9EF" w:rsidRPr="001B39EF">
        <w:t>Job Description</w:t>
      </w:r>
    </w:p>
    <w:p w14:paraId="2DE369DC" w14:textId="278EAD3D" w:rsidR="001B39EF" w:rsidRDefault="001B39EF" w:rsidP="001B39EF">
      <w:pPr>
        <w:pStyle w:val="EPMTextstyle"/>
      </w:pPr>
      <w:r w:rsidRPr="001B39EF">
        <w:t>This school/college is committed to safeguarding and promoting the welfare of children and young people and expects all staff to share this commitmen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1B39EF" w14:paraId="03CA41D0" w14:textId="77777777" w:rsidTr="001B39EF">
        <w:tc>
          <w:tcPr>
            <w:tcW w:w="2689" w:type="dxa"/>
            <w:shd w:val="clear" w:color="auto" w:fill="F0F0EB"/>
          </w:tcPr>
          <w:p w14:paraId="74D14357" w14:textId="27F0E41A" w:rsidR="001B39EF" w:rsidRPr="001B39EF" w:rsidRDefault="001B39EF" w:rsidP="001B39EF">
            <w:pPr>
              <w:pStyle w:val="EPMFormText"/>
            </w:pPr>
            <w:r w:rsidRPr="001B39EF">
              <w:t>Post</w:t>
            </w:r>
          </w:p>
        </w:tc>
        <w:tc>
          <w:tcPr>
            <w:tcW w:w="7165" w:type="dxa"/>
          </w:tcPr>
          <w:p w14:paraId="1B115A84" w14:textId="54EA7903" w:rsidR="001B39EF" w:rsidRDefault="001B39EF" w:rsidP="001B39EF">
            <w:pPr>
              <w:pStyle w:val="EPMTextstyle"/>
              <w:spacing w:before="60" w:after="60"/>
            </w:pPr>
            <w:r w:rsidRPr="001B39EF">
              <w:t>School Secretary/Administrative Assistant</w:t>
            </w:r>
          </w:p>
        </w:tc>
      </w:tr>
      <w:tr w:rsidR="001B39EF" w14:paraId="775D45E6" w14:textId="77777777" w:rsidTr="001B39EF">
        <w:tc>
          <w:tcPr>
            <w:tcW w:w="2689" w:type="dxa"/>
            <w:shd w:val="clear" w:color="auto" w:fill="F0F0EB"/>
          </w:tcPr>
          <w:p w14:paraId="014B8376" w14:textId="451940CE" w:rsidR="001B39EF" w:rsidRPr="001B39EF" w:rsidRDefault="001B39EF" w:rsidP="001B39EF">
            <w:pPr>
              <w:pStyle w:val="EPMFormText"/>
            </w:pPr>
            <w:r w:rsidRPr="001B39EF">
              <w:t>Grade</w:t>
            </w:r>
          </w:p>
        </w:tc>
        <w:tc>
          <w:tcPr>
            <w:tcW w:w="7165" w:type="dxa"/>
          </w:tcPr>
          <w:p w14:paraId="48FEF080" w14:textId="77777777" w:rsidR="001B39EF" w:rsidRDefault="001B39EF" w:rsidP="001B39EF">
            <w:pPr>
              <w:pStyle w:val="EPMTextstyle"/>
              <w:spacing w:before="60" w:after="60"/>
            </w:pPr>
          </w:p>
        </w:tc>
      </w:tr>
      <w:tr w:rsidR="001B39EF" w14:paraId="3FC24B46" w14:textId="77777777" w:rsidTr="001B39EF">
        <w:tc>
          <w:tcPr>
            <w:tcW w:w="2689" w:type="dxa"/>
            <w:shd w:val="clear" w:color="auto" w:fill="F0F0EB"/>
          </w:tcPr>
          <w:p w14:paraId="504F8755" w14:textId="4361AE66" w:rsidR="001B39EF" w:rsidRPr="001B39EF" w:rsidRDefault="001B39EF" w:rsidP="001B39EF">
            <w:pPr>
              <w:pStyle w:val="EPMFormText"/>
            </w:pPr>
            <w:r w:rsidRPr="001B39EF">
              <w:t>Responsible to:</w:t>
            </w:r>
          </w:p>
        </w:tc>
        <w:tc>
          <w:tcPr>
            <w:tcW w:w="7165" w:type="dxa"/>
          </w:tcPr>
          <w:p w14:paraId="1607AE9C" w14:textId="565B50FE" w:rsidR="001B39EF" w:rsidRDefault="001B39EF" w:rsidP="001B39EF">
            <w:pPr>
              <w:pStyle w:val="EPMTextstyle"/>
              <w:spacing w:before="60" w:after="60"/>
            </w:pPr>
            <w:r w:rsidRPr="001B39EF">
              <w:t>Headteacher</w:t>
            </w:r>
          </w:p>
        </w:tc>
      </w:tr>
    </w:tbl>
    <w:p w14:paraId="39418C1A" w14:textId="2E5B5559" w:rsidR="001B39EF" w:rsidRPr="001B39EF" w:rsidRDefault="001B39EF" w:rsidP="001B39EF">
      <w:pPr>
        <w:pStyle w:val="EPMSubheading"/>
      </w:pPr>
      <w:r w:rsidRPr="001B39EF">
        <w:t>Purpose Of the Job</w:t>
      </w:r>
    </w:p>
    <w:p w14:paraId="756F60C9" w14:textId="77F057F6" w:rsidR="001B39EF" w:rsidRDefault="001B39EF" w:rsidP="001B39EF">
      <w:pPr>
        <w:pStyle w:val="EPMTextstyle"/>
      </w:pPr>
      <w:r>
        <w:t xml:space="preserve">To support the </w:t>
      </w:r>
      <w:proofErr w:type="gramStart"/>
      <w:r>
        <w:t>School</w:t>
      </w:r>
      <w:proofErr w:type="gramEnd"/>
      <w:r>
        <w:t xml:space="preserve"> in attaining its aims and objectives by providing an effective secretarial, and administrative service within the establishment.  Providing an effective administrative service within the establishment.</w:t>
      </w:r>
    </w:p>
    <w:p w14:paraId="01907B41" w14:textId="160225C7" w:rsidR="001B39EF" w:rsidRDefault="001B39EF" w:rsidP="001B39EF">
      <w:pPr>
        <w:pStyle w:val="EPMSubheading"/>
      </w:pPr>
      <w:r>
        <w:t>Main Responsibilities</w:t>
      </w:r>
    </w:p>
    <w:p w14:paraId="1ED51454" w14:textId="220CE72F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Provide timely and effective operation of secretarial and administrative support service to the Headteacher and teaching staff in accordance with good secretarial </w:t>
      </w:r>
      <w:proofErr w:type="gramStart"/>
      <w:r>
        <w:t>practice</w:t>
      </w:r>
      <w:proofErr w:type="gramEnd"/>
    </w:p>
    <w:p w14:paraId="26D5D49A" w14:textId="1FB94719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Ensure adequate arrangements for the safe collection, </w:t>
      </w:r>
      <w:proofErr w:type="gramStart"/>
      <w:r>
        <w:t>accounting</w:t>
      </w:r>
      <w:proofErr w:type="gramEnd"/>
      <w:r>
        <w:t xml:space="preserve"> and banking of all monies in accordance with approved regulations.  Collection, reconciliation and banking of all dinner money, liaising with kitchen staff as </w:t>
      </w:r>
      <w:proofErr w:type="gramStart"/>
      <w:r>
        <w:t>appropriate</w:t>
      </w:r>
      <w:proofErr w:type="gramEnd"/>
    </w:p>
    <w:p w14:paraId="51329BB2" w14:textId="7F533251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Management of reception - security of visitors ensuring that the visitors book is maintained.  Ensure reception facilities are attractive and welcoming.</w:t>
      </w:r>
    </w:p>
    <w:p w14:paraId="180C0D3A" w14:textId="634FBCC5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Maintain stationery supplies and order new as </w:t>
      </w:r>
      <w:proofErr w:type="gramStart"/>
      <w:r>
        <w:t>required</w:t>
      </w:r>
      <w:proofErr w:type="gramEnd"/>
    </w:p>
    <w:p w14:paraId="1CEA6633" w14:textId="001800AE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Generate reports of a routine nature</w:t>
      </w:r>
    </w:p>
    <w:p w14:paraId="55B5D98C" w14:textId="58D8A079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Sort and distribute post.  Operate outgoing postal </w:t>
      </w:r>
      <w:proofErr w:type="gramStart"/>
      <w:r>
        <w:t>system</w:t>
      </w:r>
      <w:proofErr w:type="gramEnd"/>
    </w:p>
    <w:p w14:paraId="7019C75E" w14:textId="40B704D0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Liaise with school nurse/doctor and parents to arrange for medical </w:t>
      </w:r>
      <w:proofErr w:type="gramStart"/>
      <w:r>
        <w:t>appointments</w:t>
      </w:r>
      <w:proofErr w:type="gramEnd"/>
    </w:p>
    <w:p w14:paraId="7EAE07D1" w14:textId="53E0DC45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Liaise with Education Welfare Officer</w:t>
      </w:r>
    </w:p>
    <w:p w14:paraId="3A14A214" w14:textId="4F3D66B1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Operation of School’s letting policy, taking bookings and invoicing for use</w:t>
      </w:r>
    </w:p>
    <w:p w14:paraId="7A9A09B9" w14:textId="6928BBF4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Completion of all returns to LEA</w:t>
      </w:r>
    </w:p>
    <w:p w14:paraId="368698CE" w14:textId="10E0617C" w:rsid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 xml:space="preserve">Completion of fortnightly and monthly time sheets.  Assisting with any queries that may </w:t>
      </w:r>
      <w:proofErr w:type="gramStart"/>
      <w:r>
        <w:t>arise</w:t>
      </w:r>
      <w:proofErr w:type="gramEnd"/>
    </w:p>
    <w:p w14:paraId="5A6B5E58" w14:textId="2819CE74" w:rsidR="001B39EF" w:rsidRPr="001B39EF" w:rsidRDefault="001B39EF" w:rsidP="001B39EF">
      <w:pPr>
        <w:pStyle w:val="EPMNumberedcopy"/>
        <w:tabs>
          <w:tab w:val="clear" w:pos="284"/>
          <w:tab w:val="left" w:pos="426"/>
        </w:tabs>
        <w:ind w:left="426" w:hanging="426"/>
      </w:pPr>
      <w:r>
        <w:t>Any other duty relevant to the post</w:t>
      </w:r>
    </w:p>
    <w:sectPr w:rsidR="001B39EF" w:rsidRPr="001B39EF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B39EF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1B39EF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1B39EF"/>
    <w:pPr>
      <w:spacing w:after="240" w:line="320" w:lineRule="exact"/>
    </w:pPr>
    <w:rPr>
      <w:rFonts w:ascii="Arial" w:hAnsi="Arial" w:cs="Arial"/>
      <w:b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1B39EF"/>
    <w:pPr>
      <w:spacing w:before="48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 w:val="0"/>
      <w:bCs w:val="0"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1B39EF"/>
    <w:pPr>
      <w:spacing w:before="60" w:after="60"/>
    </w:pPr>
    <w:rPr>
      <w:b/>
      <w:bCs/>
    </w:rPr>
  </w:style>
  <w:style w:type="character" w:customStyle="1" w:styleId="EPMTextstyleChar">
    <w:name w:val="EPM Text style Char"/>
    <w:basedOn w:val="DefaultParagraphFont"/>
    <w:link w:val="EPMTextstyle"/>
    <w:rsid w:val="001B39EF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1B39EF"/>
    <w:rPr>
      <w:rFonts w:ascii="Arial" w:hAnsi="Arial" w:cs="Arial"/>
      <w:b/>
      <w:bCs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1B39EF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B1E7FC-2C34-4F72-926B-E8E2752AE2E2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sharepoint/v4"/>
    <ds:schemaRef ds:uri="f9f9d8f7-6499-4d85-a3d1-c325ea0d3e5f"/>
    <ds:schemaRef ds:uri="abbcacea-263c-4f06-8331-ad7cfe2bb525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2</cp:revision>
  <dcterms:created xsi:type="dcterms:W3CDTF">2023-04-13T10:58:00Z</dcterms:created>
  <dcterms:modified xsi:type="dcterms:W3CDTF">2023-04-1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